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17821" w:rsidRDefault="00FF1309">
      <w:r w:rsidRPr="00804C5D">
        <w:rPr>
          <w:noProof/>
          <w:sz w:val="20"/>
          <w:lang w:eastAsia="en-AU"/>
        </w:rPr>
        <w:drawing>
          <wp:inline distT="0" distB="0" distL="0" distR="0" wp14:anchorId="391DB8F5" wp14:editId="444D5895">
            <wp:extent cx="6143625" cy="52768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143625" cy="5276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15009" w:rsidRDefault="00A17821">
      <w:r>
        <w:rPr>
          <w:noProof/>
          <w:lang w:eastAsia="en-AU"/>
        </w:rPr>
        <w:lastRenderedPageBreak/>
        <w:drawing>
          <wp:inline distT="0" distB="0" distL="0" distR="0" wp14:anchorId="70DC2C67" wp14:editId="78604849">
            <wp:extent cx="5731510" cy="379095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790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15009" w:rsidRDefault="00C15009"/>
    <w:p w:rsidR="00C15009" w:rsidRDefault="00C15009"/>
    <w:p w:rsidR="00C15009" w:rsidRDefault="00C15009"/>
    <w:p w:rsidR="00C15009" w:rsidRDefault="00C15009"/>
    <w:p w:rsidR="00C15009" w:rsidRDefault="00C15009"/>
    <w:p w:rsidR="00C15009" w:rsidRDefault="00C15009"/>
    <w:p w:rsidR="00C15009" w:rsidRDefault="00C15009"/>
    <w:p w:rsidR="00C15009" w:rsidRDefault="00C15009"/>
    <w:p w:rsidR="00C15009" w:rsidRDefault="00C15009"/>
    <w:p w:rsidR="00C15009" w:rsidRDefault="00C15009"/>
    <w:p w:rsidR="00C15009" w:rsidRDefault="00C15009"/>
    <w:p w:rsidR="00C15009" w:rsidRDefault="00C15009"/>
    <w:p w:rsidR="00C15009" w:rsidRDefault="00C15009"/>
    <w:p w:rsidR="00032CE4" w:rsidRPr="00804C5D" w:rsidRDefault="005C3A6F">
      <w:pPr>
        <w:rPr>
          <w:sz w:val="20"/>
        </w:rPr>
      </w:pPr>
      <w:r w:rsidRPr="00804C5D">
        <w:rPr>
          <w:noProof/>
          <w:sz w:val="20"/>
          <w:lang w:eastAsia="en-AU"/>
        </w:rPr>
        <w:drawing>
          <wp:inline distT="0" distB="0" distL="0" distR="0" wp14:anchorId="4D423EAE" wp14:editId="5AADD875">
            <wp:extent cx="5905500" cy="44386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05500" cy="4438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15009" w:rsidRDefault="00C15009"/>
    <w:sectPr w:rsidR="00C15009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31056" w:rsidRDefault="00631056" w:rsidP="00366BFF">
      <w:pPr>
        <w:spacing w:after="0" w:line="240" w:lineRule="auto"/>
      </w:pPr>
      <w:r>
        <w:separator/>
      </w:r>
    </w:p>
  </w:endnote>
  <w:endnote w:type="continuationSeparator" w:id="0">
    <w:p w:rsidR="00631056" w:rsidRDefault="00631056" w:rsidP="00366B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C7DA0" w:rsidRDefault="00FC7DA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C7DA0" w:rsidRDefault="00FC7DA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C7DA0" w:rsidRDefault="00FC7DA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31056" w:rsidRDefault="00631056" w:rsidP="00366BFF">
      <w:pPr>
        <w:spacing w:after="0" w:line="240" w:lineRule="auto"/>
      </w:pPr>
      <w:r>
        <w:separator/>
      </w:r>
    </w:p>
  </w:footnote>
  <w:footnote w:type="continuationSeparator" w:id="0">
    <w:p w:rsidR="00631056" w:rsidRDefault="00631056" w:rsidP="00366BF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C7DA0" w:rsidRDefault="00FC7DA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66BFF" w:rsidRPr="00D30760" w:rsidRDefault="00FC7DA0" w:rsidP="00D30760">
    <w:pPr>
      <w:pStyle w:val="Header"/>
      <w:spacing w:line="360" w:lineRule="auto"/>
      <w:rPr>
        <w:sz w:val="24"/>
        <w:szCs w:val="24"/>
      </w:rPr>
    </w:pPr>
    <w:r w:rsidRPr="00D30760">
      <w:rPr>
        <w:b/>
        <w:color w:val="0070C0"/>
        <w:sz w:val="24"/>
        <w:szCs w:val="24"/>
      </w:rPr>
      <w:t>Additional file 1</w:t>
    </w:r>
    <w:r w:rsidR="00366BFF" w:rsidRPr="00D30760">
      <w:rPr>
        <w:b/>
        <w:color w:val="0070C0"/>
        <w:sz w:val="24"/>
        <w:szCs w:val="24"/>
      </w:rPr>
      <w:t>:</w:t>
    </w:r>
    <w:r w:rsidR="00366BFF" w:rsidRPr="00D30760">
      <w:rPr>
        <w:color w:val="0070C0"/>
        <w:sz w:val="24"/>
        <w:szCs w:val="24"/>
      </w:rPr>
      <w:t xml:space="preserve">  </w:t>
    </w:r>
    <w:r w:rsidR="00366BFF" w:rsidRPr="00D30760">
      <w:rPr>
        <w:sz w:val="24"/>
        <w:szCs w:val="24"/>
      </w:rPr>
      <w:t>screenshot of document results from the three databases</w:t>
    </w:r>
    <w:r w:rsidR="003E3629">
      <w:rPr>
        <w:sz w:val="24"/>
        <w:szCs w:val="24"/>
      </w:rPr>
      <w:t>.</w:t>
    </w:r>
  </w:p>
  <w:p w:rsidR="00FC7DA0" w:rsidRPr="00D30760" w:rsidRDefault="00FC7DA0" w:rsidP="00D30760">
    <w:pPr>
      <w:pStyle w:val="Header"/>
      <w:spacing w:line="360" w:lineRule="auto"/>
      <w:ind w:left="-864"/>
      <w:rPr>
        <w:sz w:val="24"/>
        <w:szCs w:val="24"/>
      </w:rPr>
    </w:pPr>
    <w:r w:rsidRPr="00D30760">
      <w:rPr>
        <w:sz w:val="24"/>
        <w:szCs w:val="24"/>
      </w:rPr>
      <w:t xml:space="preserve">                            </w:t>
    </w:r>
    <w:r w:rsidR="00314E3C" w:rsidRPr="00D30760">
      <w:rPr>
        <w:rFonts w:ascii="Times New Roman" w:hAnsi="Times New Roman"/>
        <w:sz w:val="24"/>
        <w:szCs w:val="24"/>
        <w:shd w:val="clear" w:color="auto" w:fill="FFFFFF"/>
      </w:rPr>
      <w:t xml:space="preserve">This </w:t>
    </w:r>
    <w:r w:rsidR="00D30760" w:rsidRPr="00D30760">
      <w:rPr>
        <w:rFonts w:ascii="Times New Roman" w:hAnsi="Times New Roman"/>
        <w:sz w:val="24"/>
        <w:szCs w:val="24"/>
        <w:shd w:val="clear" w:color="auto" w:fill="FFFFFF"/>
      </w:rPr>
      <w:t>additional material</w:t>
    </w:r>
    <w:r w:rsidR="00314E3C" w:rsidRPr="00D30760">
      <w:rPr>
        <w:rFonts w:ascii="Times New Roman" w:hAnsi="Times New Roman"/>
        <w:sz w:val="24"/>
        <w:szCs w:val="24"/>
        <w:shd w:val="clear" w:color="auto" w:fill="FFFFFF"/>
      </w:rPr>
      <w:t xml:space="preserve"> </w:t>
    </w:r>
    <w:r w:rsidR="00314E3C" w:rsidRPr="00D30760">
      <w:rPr>
        <w:rFonts w:ascii="Times New Roman" w:hAnsi="Times New Roman"/>
        <w:sz w:val="24"/>
        <w:szCs w:val="24"/>
        <w:shd w:val="clear" w:color="auto" w:fill="FFFFFF"/>
      </w:rPr>
      <w:t xml:space="preserve">shows </w:t>
    </w:r>
    <w:r w:rsidR="00314E3C" w:rsidRPr="00D30760">
      <w:rPr>
        <w:rFonts w:ascii="Times New Roman" w:hAnsi="Times New Roman"/>
        <w:sz w:val="24"/>
        <w:szCs w:val="24"/>
        <w:shd w:val="clear" w:color="auto" w:fill="FFFFFF"/>
      </w:rPr>
      <w:t xml:space="preserve">snapshot of number of studies </w:t>
    </w:r>
    <w:r w:rsidR="00314E3C" w:rsidRPr="00D30760">
      <w:rPr>
        <w:rFonts w:ascii="Times New Roman" w:hAnsi="Times New Roman"/>
        <w:sz w:val="24"/>
        <w:szCs w:val="24"/>
        <w:shd w:val="clear" w:color="auto" w:fill="FFFFFF"/>
      </w:rPr>
      <w:t>identified</w:t>
    </w:r>
    <w:r w:rsidR="00314E3C" w:rsidRPr="00D30760">
      <w:rPr>
        <w:rFonts w:ascii="Times New Roman" w:hAnsi="Times New Roman"/>
        <w:sz w:val="24"/>
        <w:szCs w:val="24"/>
        <w:shd w:val="clear" w:color="auto" w:fill="FFFFFF"/>
      </w:rPr>
      <w:t xml:space="preserve"> during the </w:t>
    </w:r>
    <w:r w:rsidR="00D30760" w:rsidRPr="00D30760">
      <w:rPr>
        <w:rFonts w:ascii="Times New Roman" w:hAnsi="Times New Roman"/>
        <w:sz w:val="24"/>
        <w:szCs w:val="24"/>
        <w:shd w:val="clear" w:color="auto" w:fill="FFFFFF"/>
      </w:rPr>
      <w:t xml:space="preserve">      </w:t>
    </w:r>
    <w:r w:rsidR="00314E3C" w:rsidRPr="00D30760">
      <w:rPr>
        <w:rFonts w:ascii="Times New Roman" w:hAnsi="Times New Roman"/>
        <w:sz w:val="24"/>
        <w:szCs w:val="24"/>
        <w:shd w:val="clear" w:color="auto" w:fill="FFFFFF"/>
      </w:rPr>
      <w:t>search</w:t>
    </w:r>
    <w:r w:rsidR="00314E3C" w:rsidRPr="00D30760">
      <w:rPr>
        <w:rFonts w:ascii="Times New Roman" w:hAnsi="Times New Roman"/>
        <w:sz w:val="24"/>
        <w:szCs w:val="24"/>
        <w:shd w:val="clear" w:color="auto" w:fill="FFFFFF"/>
      </w:rPr>
      <w:t xml:space="preserve"> including the number studies for </w:t>
    </w:r>
    <w:proofErr w:type="spellStart"/>
    <w:r w:rsidR="00314E3C" w:rsidRPr="00D30760">
      <w:rPr>
        <w:rFonts w:ascii="Times New Roman" w:hAnsi="Times New Roman"/>
        <w:sz w:val="24"/>
        <w:szCs w:val="24"/>
        <w:shd w:val="clear" w:color="auto" w:fill="FFFFFF"/>
      </w:rPr>
      <w:t>Pubmed</w:t>
    </w:r>
    <w:proofErr w:type="spellEnd"/>
    <w:r w:rsidR="00314E3C" w:rsidRPr="00D30760">
      <w:rPr>
        <w:rFonts w:ascii="Times New Roman" w:hAnsi="Times New Roman"/>
        <w:sz w:val="24"/>
        <w:szCs w:val="24"/>
        <w:shd w:val="clear" w:color="auto" w:fill="FFFFFF"/>
      </w:rPr>
      <w:t xml:space="preserve"> (n=2511</w:t>
    </w:r>
    <w:bookmarkStart w:id="0" w:name="_GoBack"/>
    <w:bookmarkEnd w:id="0"/>
    <w:r w:rsidR="00E142D3" w:rsidRPr="00D30760">
      <w:rPr>
        <w:rFonts w:ascii="Times New Roman" w:hAnsi="Times New Roman"/>
        <w:sz w:val="24"/>
        <w:szCs w:val="24"/>
        <w:shd w:val="clear" w:color="auto" w:fill="FFFFFF"/>
      </w:rPr>
      <w:t>),</w:t>
    </w:r>
    <w:r w:rsidR="00314E3C" w:rsidRPr="00D30760">
      <w:rPr>
        <w:rFonts w:ascii="Times New Roman" w:hAnsi="Times New Roman"/>
        <w:sz w:val="24"/>
        <w:szCs w:val="24"/>
        <w:shd w:val="clear" w:color="auto" w:fill="FFFFFF"/>
      </w:rPr>
      <w:t xml:space="preserve"> </w:t>
    </w:r>
    <w:proofErr w:type="spellStart"/>
    <w:r w:rsidR="00314E3C" w:rsidRPr="00D30760">
      <w:rPr>
        <w:rFonts w:ascii="Times New Roman" w:hAnsi="Times New Roman"/>
        <w:sz w:val="24"/>
        <w:szCs w:val="24"/>
        <w:shd w:val="clear" w:color="auto" w:fill="FFFFFF"/>
      </w:rPr>
      <w:t>Embase</w:t>
    </w:r>
    <w:proofErr w:type="spellEnd"/>
    <w:r w:rsidR="00314E3C" w:rsidRPr="00D30760">
      <w:rPr>
        <w:rFonts w:ascii="Times New Roman" w:hAnsi="Times New Roman"/>
        <w:sz w:val="24"/>
        <w:szCs w:val="24"/>
        <w:shd w:val="clear" w:color="auto" w:fill="FFFFFF"/>
      </w:rPr>
      <w:t xml:space="preserve"> </w:t>
    </w:r>
    <w:r w:rsidR="00314E3C" w:rsidRPr="00D30760">
      <w:rPr>
        <w:rFonts w:ascii="Times New Roman" w:hAnsi="Times New Roman"/>
        <w:sz w:val="24"/>
        <w:szCs w:val="24"/>
        <w:shd w:val="clear" w:color="auto" w:fill="FFFFFF"/>
      </w:rPr>
      <w:t>(n=659</w:t>
    </w:r>
    <w:r w:rsidR="00314E3C" w:rsidRPr="00D30760">
      <w:rPr>
        <w:rFonts w:ascii="Times New Roman" w:hAnsi="Times New Roman"/>
        <w:sz w:val="24"/>
        <w:szCs w:val="24"/>
        <w:shd w:val="clear" w:color="auto" w:fill="FFFFFF"/>
      </w:rPr>
      <w:t>), and Scopus</w:t>
    </w:r>
    <w:r w:rsidR="00314E3C" w:rsidRPr="00D30760">
      <w:rPr>
        <w:rFonts w:ascii="Times New Roman" w:hAnsi="Times New Roman"/>
        <w:sz w:val="24"/>
        <w:szCs w:val="24"/>
        <w:shd w:val="clear" w:color="auto" w:fill="FFFFFF"/>
      </w:rPr>
      <w:t xml:space="preserve"> (n=247</w:t>
    </w:r>
    <w:r w:rsidR="00314E3C" w:rsidRPr="00D30760">
      <w:rPr>
        <w:rFonts w:ascii="Times New Roman" w:hAnsi="Times New Roman"/>
        <w:sz w:val="24"/>
        <w:szCs w:val="24"/>
        <w:shd w:val="clear" w:color="auto" w:fill="FFFFFF"/>
      </w:rPr>
      <w:t>)</w:t>
    </w:r>
    <w:r w:rsidR="003E3629">
      <w:rPr>
        <w:rFonts w:ascii="Times New Roman" w:hAnsi="Times New Roman"/>
        <w:sz w:val="24"/>
        <w:szCs w:val="24"/>
        <w:shd w:val="clear" w:color="auto" w:fill="FFFFFF"/>
      </w:rPr>
      <w:t>.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C7DA0" w:rsidRDefault="00FC7DA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QwNbc0NTc1tTAxNzRV0lEKTi0uzszPAykwqgUAOFK1GCwAAAA="/>
  </w:docVars>
  <w:rsids>
    <w:rsidRoot w:val="00032CE4"/>
    <w:rsid w:val="00032CE4"/>
    <w:rsid w:val="000A028C"/>
    <w:rsid w:val="00314E3C"/>
    <w:rsid w:val="00366BFF"/>
    <w:rsid w:val="003E3629"/>
    <w:rsid w:val="00552A3B"/>
    <w:rsid w:val="00576E52"/>
    <w:rsid w:val="005C3A6F"/>
    <w:rsid w:val="00631056"/>
    <w:rsid w:val="00804C5D"/>
    <w:rsid w:val="008D1B02"/>
    <w:rsid w:val="00A17821"/>
    <w:rsid w:val="00C15009"/>
    <w:rsid w:val="00D30760"/>
    <w:rsid w:val="00E142D3"/>
    <w:rsid w:val="00F033C2"/>
    <w:rsid w:val="00FB7CF0"/>
    <w:rsid w:val="00FC7DA0"/>
    <w:rsid w:val="00FF13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CC15BA6"/>
  <w15:chartTrackingRefBased/>
  <w15:docId w15:val="{FB88DC07-AF6C-4B1F-B903-21D7B5661F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66BF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6BFF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366BF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6BFF"/>
  </w:style>
  <w:style w:type="paragraph" w:styleId="Footer">
    <w:name w:val="footer"/>
    <w:basedOn w:val="Normal"/>
    <w:link w:val="FooterChar"/>
    <w:uiPriority w:val="99"/>
    <w:unhideWhenUsed/>
    <w:rsid w:val="00366BF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6BF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footer" Target="footer2.xml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oter" Target="footer1.xml"/><Relationship Id="rId5" Type="http://schemas.openxmlformats.org/officeDocument/2006/relationships/endnotes" Target="end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footnotes" Target="footnot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2</Words>
  <Characters>1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tinet Ayano</dc:creator>
  <cp:keywords/>
  <dc:description/>
  <cp:lastModifiedBy>Getinet Ayano Yaya</cp:lastModifiedBy>
  <cp:revision>2</cp:revision>
  <dcterms:created xsi:type="dcterms:W3CDTF">2019-11-09T13:04:00Z</dcterms:created>
  <dcterms:modified xsi:type="dcterms:W3CDTF">2019-11-09T13:04:00Z</dcterms:modified>
</cp:coreProperties>
</file>